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1CC78" w14:textId="6A0BECB7" w:rsidR="002B1A4B" w:rsidRDefault="00C31C1F" w:rsidP="00BF5474">
      <w:pPr>
        <w:ind w:left="-141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B71DED" wp14:editId="5713763E">
                <wp:simplePos x="0" y="0"/>
                <wp:positionH relativeFrom="page">
                  <wp:align>left</wp:align>
                </wp:positionH>
                <wp:positionV relativeFrom="paragraph">
                  <wp:posOffset>-922351</wp:posOffset>
                </wp:positionV>
                <wp:extent cx="7520940" cy="1765189"/>
                <wp:effectExtent l="0" t="0" r="3810" b="69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0940" cy="1765189"/>
                        </a:xfrm>
                        <a:prstGeom prst="rect">
                          <a:avLst/>
                        </a:prstGeom>
                        <a:solidFill>
                          <a:srgbClr val="7D203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EC029C" id="Rectangle 1" o:spid="_x0000_s1026" style="position:absolute;margin-left:0;margin-top:-72.65pt;width:592.2pt;height:139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" fillcolor="#7d203f" stroked="f" strokeweight="1pt">
                <w10:wrap anchorx="page"/>
              </v:rect>
            </w:pict>
          </mc:Fallback>
        </mc:AlternateContent>
      </w:r>
      <w:r w:rsidR="0052417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39B34D" wp14:editId="24710111">
                <wp:simplePos x="0" y="0"/>
                <wp:positionH relativeFrom="margin">
                  <wp:posOffset>-594360</wp:posOffset>
                </wp:positionH>
                <wp:positionV relativeFrom="paragraph">
                  <wp:posOffset>-647700</wp:posOffset>
                </wp:positionV>
                <wp:extent cx="6969760" cy="139446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9760" cy="1394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9E0C553" w14:textId="237EDAC6" w:rsidR="00524174" w:rsidRDefault="008F236E" w:rsidP="00BF5474">
                            <w:pPr>
                              <w:spacing w:after="0"/>
                              <w:rPr>
                                <w:i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</w:rPr>
                                <w:alias w:val="Author"/>
                                <w:tag w:val=""/>
                                <w:id w:val="-842850331"/>
                                <w:placeholder>
                                  <w:docPart w:val="1DAEBA3662094058B02EFCC880643A1B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F5474">
                                  <w:rPr>
                                    <w:color w:val="FFFFFF" w:themeColor="background1"/>
                                    <w:sz w:val="28"/>
                                  </w:rPr>
                                  <w:t>Adam Vincent</w:t>
                                </w:r>
                              </w:sdtContent>
                            </w:sdt>
                            <w:r w:rsidR="00524174">
                              <w:rPr>
                                <w:color w:val="FFFFFF" w:themeColor="background1"/>
                                <w:sz w:val="32"/>
                              </w:rPr>
                              <w:br/>
                            </w:r>
                            <w:r w:rsidR="00D32B47">
                              <w:rPr>
                                <w:i/>
                                <w:color w:val="FFFFFF" w:themeColor="background1"/>
                              </w:rPr>
                              <w:t>Aspiring Web Developer</w:t>
                            </w:r>
                          </w:p>
                          <w:p w14:paraId="24ED1651" w14:textId="000EA04D" w:rsidR="00524174" w:rsidRPr="00326ED6" w:rsidRDefault="00524174" w:rsidP="00BF5474">
                            <w:pPr>
                              <w:spacing w:after="0" w:line="240" w:lineRule="auto"/>
                              <w:jc w:val="both"/>
                              <w:rPr>
                                <w:rFonts w:eastAsiaTheme="minorEastAsia"/>
                                <w:color w:val="FFFFFF" w:themeColor="background1"/>
                                <w:lang w:eastAsia="zh-TW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I am </w:t>
                            </w:r>
                            <w:r w:rsidR="0019409A">
                              <w:rPr>
                                <w:color w:val="FFFFFF" w:themeColor="background1"/>
                              </w:rPr>
                              <w:t xml:space="preserve">a highly motivated, passionate and upcoming graduate eagerly looking to kick start my career as a successful web developer. </w:t>
                            </w:r>
                            <w:r w:rsidR="00C53DB6">
                              <w:rPr>
                                <w:color w:val="FFFFFF" w:themeColor="background1"/>
                              </w:rPr>
                              <w:t>From</w:t>
                            </w:r>
                            <w:r w:rsidR="0019409A">
                              <w:rPr>
                                <w:color w:val="FFFFFF" w:themeColor="background1"/>
                              </w:rPr>
                              <w:t xml:space="preserve"> working full-time as a senior sales advisor and university career as a software engineering student, I have developed strong emotional intelligence, </w:t>
                            </w:r>
                            <w:r w:rsidR="00BF0479">
                              <w:rPr>
                                <w:color w:val="FFFFFF" w:themeColor="background1"/>
                              </w:rPr>
                              <w:t xml:space="preserve">communication skills, teamwork and problem-solving skills. These skills along with web development related technical skills have equipped me with </w:t>
                            </w:r>
                            <w:bookmarkStart w:id="0" w:name="_GoBack"/>
                            <w:bookmarkEnd w:id="0"/>
                            <w:r w:rsidR="00BF0479">
                              <w:rPr>
                                <w:color w:val="FFFFFF" w:themeColor="background1"/>
                              </w:rPr>
                              <w:t xml:space="preserve">the confidence and ambition to fulfil my passion as a full-time graduate web developer and </w:t>
                            </w:r>
                            <w:r w:rsidR="005629FD">
                              <w:rPr>
                                <w:color w:val="FFFFFF" w:themeColor="background1"/>
                              </w:rPr>
                              <w:t xml:space="preserve"> for </w:t>
                            </w:r>
                            <w:r w:rsidR="00BF0479">
                              <w:rPr>
                                <w:color w:val="FFFFFF" w:themeColor="background1"/>
                              </w:rPr>
                              <w:t>web development related internship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39B34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6.8pt;margin-top:-51pt;width:548.8pt;height:109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" filled="f" stroked="f">
                <v:textbox>
                  <w:txbxContent>
                    <w:p w14:paraId="29E0C553" w14:textId="237EDAC6" w:rsidR="00524174" w:rsidRDefault="008F236E" w:rsidP="00BF5474">
                      <w:pPr>
                        <w:spacing w:after="0"/>
                        <w:rPr>
                          <w:i/>
                          <w:color w:val="FFFFFF" w:themeColor="background1"/>
                        </w:rPr>
                      </w:pPr>
                      <w:sdt>
                        <w:sdtPr>
                          <w:rPr>
                            <w:color w:val="FFFFFF" w:themeColor="background1"/>
                            <w:sz w:val="28"/>
                          </w:rPr>
                          <w:alias w:val="Author"/>
                          <w:tag w:val=""/>
                          <w:id w:val="-842850331"/>
                          <w:placeholder>
                            <w:docPart w:val="1DAEBA3662094058B02EFCC880643A1B"/>
                          </w:placeholder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EndPr/>
                        <w:sdtContent>
                          <w:r w:rsidR="00BF5474">
                            <w:rPr>
                              <w:color w:val="FFFFFF" w:themeColor="background1"/>
                              <w:sz w:val="28"/>
                            </w:rPr>
                            <w:t>Adam Vincent</w:t>
                          </w:r>
                        </w:sdtContent>
                      </w:sdt>
                      <w:r w:rsidR="00524174">
                        <w:rPr>
                          <w:color w:val="FFFFFF" w:themeColor="background1"/>
                          <w:sz w:val="32"/>
                        </w:rPr>
                        <w:br/>
                      </w:r>
                      <w:r w:rsidR="00D32B47">
                        <w:rPr>
                          <w:i/>
                          <w:color w:val="FFFFFF" w:themeColor="background1"/>
                        </w:rPr>
                        <w:t>Aspiring Web Developer</w:t>
                      </w:r>
                    </w:p>
                    <w:p w14:paraId="24ED1651" w14:textId="000EA04D" w:rsidR="00524174" w:rsidRPr="00326ED6" w:rsidRDefault="00524174" w:rsidP="00BF5474">
                      <w:pPr>
                        <w:spacing w:after="0" w:line="240" w:lineRule="auto"/>
                        <w:jc w:val="both"/>
                        <w:rPr>
                          <w:rFonts w:eastAsiaTheme="minorEastAsia"/>
                          <w:color w:val="FFFFFF" w:themeColor="background1"/>
                          <w:lang w:eastAsia="zh-TW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I am </w:t>
                      </w:r>
                      <w:r w:rsidR="0019409A">
                        <w:rPr>
                          <w:color w:val="FFFFFF" w:themeColor="background1"/>
                        </w:rPr>
                        <w:t xml:space="preserve">a highly motivated, passionate and upcoming graduate eagerly looking to kick start my career as a successful web developer. </w:t>
                      </w:r>
                      <w:r w:rsidR="00C53DB6">
                        <w:rPr>
                          <w:color w:val="FFFFFF" w:themeColor="background1"/>
                        </w:rPr>
                        <w:t>From</w:t>
                      </w:r>
                      <w:r w:rsidR="0019409A">
                        <w:rPr>
                          <w:color w:val="FFFFFF" w:themeColor="background1"/>
                        </w:rPr>
                        <w:t xml:space="preserve"> working full-time as a senior sales advisor and university career as a software engineering student, I have developed strong emotional intelligence, </w:t>
                      </w:r>
                      <w:r w:rsidR="00BF0479">
                        <w:rPr>
                          <w:color w:val="FFFFFF" w:themeColor="background1"/>
                        </w:rPr>
                        <w:t xml:space="preserve">communication skills, teamwork and problem-solving skills. These skills along with web development related technical skills have equipped me with </w:t>
                      </w:r>
                      <w:bookmarkStart w:id="1" w:name="_GoBack"/>
                      <w:bookmarkEnd w:id="1"/>
                      <w:r w:rsidR="00BF0479">
                        <w:rPr>
                          <w:color w:val="FFFFFF" w:themeColor="background1"/>
                        </w:rPr>
                        <w:t xml:space="preserve">the confidence and ambition to fulfil my passion as a full-time graduate web developer and </w:t>
                      </w:r>
                      <w:r w:rsidR="005629FD">
                        <w:rPr>
                          <w:color w:val="FFFFFF" w:themeColor="background1"/>
                        </w:rPr>
                        <w:t xml:space="preserve"> for </w:t>
                      </w:r>
                      <w:r w:rsidR="00BF0479">
                        <w:rPr>
                          <w:color w:val="FFFFFF" w:themeColor="background1"/>
                        </w:rPr>
                        <w:t>web development related internship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417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C70331" wp14:editId="061BF545">
                <wp:simplePos x="0" y="0"/>
                <wp:positionH relativeFrom="page">
                  <wp:posOffset>-57150</wp:posOffset>
                </wp:positionH>
                <wp:positionV relativeFrom="paragraph">
                  <wp:posOffset>-914400</wp:posOffset>
                </wp:positionV>
                <wp:extent cx="7593027" cy="2679065"/>
                <wp:effectExtent l="0" t="0" r="27305" b="260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3027" cy="2679065"/>
                        </a:xfrm>
                        <a:prstGeom prst="rect">
                          <a:avLst/>
                        </a:prstGeom>
                        <a:solidFill>
                          <a:srgbClr val="631A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C8CF1" id="Rectangle 2" o:spid="_x0000_s1026" style="position:absolute;margin-left:-4.5pt;margin-top:-1in;width:597.9pt;height:210.9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" fillcolor="#631a36" strokecolor="#1f3763 [1604]" strokeweight="1pt">
                <w10:wrap anchorx="page"/>
              </v:rect>
            </w:pict>
          </mc:Fallback>
        </mc:AlternateContent>
      </w:r>
    </w:p>
    <w:p w14:paraId="58022437" w14:textId="6534333C" w:rsidR="00BF5474" w:rsidRPr="00BF5474" w:rsidRDefault="00BF5474" w:rsidP="00BF5474"/>
    <w:p w14:paraId="1E9E7C29" w14:textId="1064E6BE" w:rsidR="00BF5474" w:rsidRPr="00BF5474" w:rsidRDefault="00467683" w:rsidP="00BF5474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3702397" wp14:editId="13234A6C">
                <wp:simplePos x="0" y="0"/>
                <wp:positionH relativeFrom="column">
                  <wp:posOffset>-504825</wp:posOffset>
                </wp:positionH>
                <wp:positionV relativeFrom="paragraph">
                  <wp:posOffset>371475</wp:posOffset>
                </wp:positionV>
                <wp:extent cx="5191125" cy="72898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1125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jc w:val="center"/>
                              <w:tblLook w:val="0000" w:firstRow="0" w:lastRow="0" w:firstColumn="0" w:lastColumn="0" w:noHBand="0" w:noVBand="0"/>
                            </w:tblPr>
                            <w:tblGrid>
                              <w:gridCol w:w="516"/>
                              <w:gridCol w:w="4269"/>
                              <w:gridCol w:w="436"/>
                              <w:gridCol w:w="2191"/>
                            </w:tblGrid>
                            <w:tr w:rsidR="002B1A4B" w:rsidRPr="001B4589" w14:paraId="1F1A1F71" w14:textId="77777777" w:rsidTr="001274EC">
                              <w:trPr>
                                <w:trHeight w:val="133"/>
                                <w:jc w:val="center"/>
                              </w:trPr>
                              <w:tc>
                                <w:tcPr>
                                  <w:tcW w:w="404" w:type="dxa"/>
                                  <w:vAlign w:val="center"/>
                                </w:tcPr>
                                <w:p w14:paraId="122384AD" w14:textId="4AA99F90" w:rsidR="001B4589" w:rsidRPr="001B4589" w:rsidRDefault="002B1A4B" w:rsidP="00887A51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  <w:r w:rsidRPr="001274EC">
                                    <w:rPr>
                                      <w:rFonts w:ascii="Segoe UI Symbol" w:eastAsia="Times New Roman" w:hAnsi="Segoe UI Symbol"/>
                                      <w:color w:val="F2F2F2" w:themeColor="background1" w:themeShade="F2"/>
                                    </w:rPr>
                                    <w:t>📧</w:t>
                                  </w:r>
                                </w:p>
                              </w:tc>
                              <w:tc>
                                <w:tcPr>
                                  <w:tcW w:w="4269" w:type="dxa"/>
                                  <w:vAlign w:val="center"/>
                                </w:tcPr>
                                <w:p w14:paraId="53DB62D4" w14:textId="2049E2BC" w:rsidR="001B4589" w:rsidRPr="000E59EE" w:rsidRDefault="007933B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r w:rsidR="001B4589"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dam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.</w:t>
                                  </w:r>
                                  <w:r w:rsidR="001B4589"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vincent16@my.northampton.ac.uk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shd w:val="clear" w:color="auto" w:fill="auto"/>
                                  <w:vAlign w:val="center"/>
                                </w:tcPr>
                                <w:p w14:paraId="614BBA7B" w14:textId="3F14C584" w:rsidR="001B4589" w:rsidRPr="00C578C3" w:rsidRDefault="00205411" w:rsidP="00912C71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1274EC">
                                    <w:rPr>
                                      <w:rFonts w:ascii="Segoe UI Symbol" w:eastAsia="Times New Roman" w:hAnsi="Segoe UI Symbol"/>
                                      <w:color w:val="F2F2F2" w:themeColor="background1" w:themeShade="F2"/>
                                    </w:rPr>
                                    <w:t>📱</w:t>
                                  </w:r>
                                </w:p>
                              </w:tc>
                              <w:tc>
                                <w:tcPr>
                                  <w:tcW w:w="2191" w:type="dxa"/>
                                  <w:vAlign w:val="center"/>
                                </w:tcPr>
                                <w:p w14:paraId="1D27E8C9" w14:textId="1B9411B3" w:rsidR="001B4589" w:rsidRPr="000E59EE" w:rsidRDefault="007D68C3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+44</w:t>
                                  </w:r>
                                  <w:r w:rsidR="001B4589"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790301</w:t>
                                  </w:r>
                                  <w:r w:rsidR="007933B9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 w:rsidR="001B4589"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783</w:t>
                                  </w:r>
                                </w:p>
                              </w:tc>
                            </w:tr>
                            <w:tr w:rsidR="002B1A4B" w:rsidRPr="001B4589" w14:paraId="7238218C" w14:textId="77777777" w:rsidTr="001274EC">
                              <w:trPr>
                                <w:trHeight w:val="45"/>
                                <w:jc w:val="center"/>
                              </w:trPr>
                              <w:tc>
                                <w:tcPr>
                                  <w:tcW w:w="404" w:type="dxa"/>
                                  <w:vAlign w:val="center"/>
                                </w:tcPr>
                                <w:p w14:paraId="27601881" w14:textId="7BF3A71B" w:rsidR="001B4589" w:rsidRPr="001B4589" w:rsidRDefault="0080183D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  <w:r w:rsidRPr="00B53414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D5EBEE1" wp14:editId="46CD922F">
                                        <wp:extent cx="190733" cy="190733"/>
                                        <wp:effectExtent l="0" t="0" r="0" b="0"/>
                                        <wp:docPr id="8" name="Graphic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lum bright="70000" contrast="-70000"/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4835" cy="2048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269" w:type="dxa"/>
                                  <w:vAlign w:val="center"/>
                                </w:tcPr>
                                <w:p w14:paraId="054328D0" w14:textId="3872FADF" w:rsidR="001B4589" w:rsidRPr="000E59EE" w:rsidRDefault="001B458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Banbury, United Kingdom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314D864E" w14:textId="38BAE6E9" w:rsidR="001B4589" w:rsidRPr="001B4589" w:rsidRDefault="001B458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91" w:type="dxa"/>
                                  <w:vAlign w:val="center"/>
                                </w:tcPr>
                                <w:p w14:paraId="3928EDD0" w14:textId="066C79F4" w:rsidR="001B4589" w:rsidRPr="00EE374B" w:rsidRDefault="00467683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Theme="majorHAnsi" w:hAnsiTheme="majorHAnsi" w:cstheme="majorHAnsi"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>Laticusa</w:t>
                                  </w:r>
                                  <w:proofErr w:type="spellEnd"/>
                                </w:p>
                              </w:tc>
                            </w:tr>
                            <w:tr w:rsidR="002B1A4B" w:rsidRPr="001B4589" w14:paraId="29BBFF6D" w14:textId="77777777" w:rsidTr="001274EC">
                              <w:trPr>
                                <w:trHeight w:val="45"/>
                                <w:jc w:val="center"/>
                              </w:trPr>
                              <w:tc>
                                <w:tcPr>
                                  <w:tcW w:w="404" w:type="dxa"/>
                                  <w:vAlign w:val="center"/>
                                </w:tcPr>
                                <w:p w14:paraId="006A1DFB" w14:textId="693FFBE6" w:rsidR="002B1A4B" w:rsidRPr="001B4589" w:rsidRDefault="00BC4B04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6AF929A" wp14:editId="45516E8F">
                                        <wp:extent cx="190733" cy="190733"/>
                                        <wp:effectExtent l="0" t="0" r="0" b="0"/>
                                        <wp:docPr id="9" name="Graphic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lum bright="70000" contrast="-70000"/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1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6053" cy="22605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269" w:type="dxa"/>
                                  <w:vAlign w:val="center"/>
                                </w:tcPr>
                                <w:p w14:paraId="0CE48A97" w14:textId="5461BE52" w:rsidR="001B4589" w:rsidRPr="00C53DB6" w:rsidRDefault="00C53DB6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C53DB6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www.linkedin.com/in/adamvincentuk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7FEA6EAF" w14:textId="582DC42D" w:rsidR="001B4589" w:rsidRPr="001B4589" w:rsidRDefault="001B458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91" w:type="dxa"/>
                                  <w:vAlign w:val="center"/>
                                </w:tcPr>
                                <w:p w14:paraId="106C671A" w14:textId="67DCB815" w:rsidR="001B4589" w:rsidRPr="000E59EE" w:rsidRDefault="00C53DB6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adamvincent.now.sh</w:t>
                                  </w:r>
                                </w:p>
                              </w:tc>
                            </w:tr>
                          </w:tbl>
                          <w:p w14:paraId="53212CA4" w14:textId="77777777" w:rsidR="001B4589" w:rsidRDefault="001B45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02397" id="Text Box 20" o:spid="_x0000_s1027" type="#_x0000_t202" style="position:absolute;margin-left:-39.75pt;margin-top:29.25pt;width:408.75pt;height:57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" filled="f" stroked="f" strokeweight=".5pt">
                <v:textbox>
                  <w:txbxContent>
                    <w:tbl>
                      <w:tblPr>
                        <w:tblW w:w="0" w:type="auto"/>
                        <w:jc w:val="center"/>
                        <w:tblLook w:val="0000" w:firstRow="0" w:lastRow="0" w:firstColumn="0" w:lastColumn="0" w:noHBand="0" w:noVBand="0"/>
                      </w:tblPr>
                      <w:tblGrid>
                        <w:gridCol w:w="516"/>
                        <w:gridCol w:w="4269"/>
                        <w:gridCol w:w="436"/>
                        <w:gridCol w:w="2191"/>
                      </w:tblGrid>
                      <w:tr w:rsidR="002B1A4B" w:rsidRPr="001B4589" w14:paraId="1F1A1F71" w14:textId="77777777" w:rsidTr="001274EC">
                        <w:trPr>
                          <w:trHeight w:val="133"/>
                          <w:jc w:val="center"/>
                        </w:trPr>
                        <w:tc>
                          <w:tcPr>
                            <w:tcW w:w="404" w:type="dxa"/>
                            <w:vAlign w:val="center"/>
                          </w:tcPr>
                          <w:p w14:paraId="122384AD" w14:textId="4AA99F90" w:rsidR="001B4589" w:rsidRPr="001B4589" w:rsidRDefault="002B1A4B" w:rsidP="00887A51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  <w:r w:rsidRPr="001274EC">
                              <w:rPr>
                                <w:rFonts w:ascii="Segoe UI Symbol" w:eastAsia="Times New Roman" w:hAnsi="Segoe UI Symbol"/>
                                <w:color w:val="F2F2F2" w:themeColor="background1" w:themeShade="F2"/>
                              </w:rPr>
                              <w:t>📧</w:t>
                            </w:r>
                          </w:p>
                        </w:tc>
                        <w:tc>
                          <w:tcPr>
                            <w:tcW w:w="4269" w:type="dxa"/>
                            <w:vAlign w:val="center"/>
                          </w:tcPr>
                          <w:p w14:paraId="53DB62D4" w14:textId="2049E2BC" w:rsidR="001B4589" w:rsidRPr="000E59EE" w:rsidRDefault="007933B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a</w:t>
                            </w:r>
                            <w:r w:rsidR="001B4589"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dam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.</w:t>
                            </w:r>
                            <w:r w:rsidR="001B4589"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vincent16@my.northampton.ac.uk</w:t>
                            </w:r>
                          </w:p>
                        </w:tc>
                        <w:tc>
                          <w:tcPr>
                            <w:tcW w:w="425" w:type="dxa"/>
                            <w:shd w:val="clear" w:color="auto" w:fill="auto"/>
                            <w:vAlign w:val="center"/>
                          </w:tcPr>
                          <w:p w14:paraId="614BBA7B" w14:textId="3F14C584" w:rsidR="001B4589" w:rsidRPr="00C578C3" w:rsidRDefault="00205411" w:rsidP="00912C71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1274EC">
                              <w:rPr>
                                <w:rFonts w:ascii="Segoe UI Symbol" w:eastAsia="Times New Roman" w:hAnsi="Segoe UI Symbol"/>
                                <w:color w:val="F2F2F2" w:themeColor="background1" w:themeShade="F2"/>
                              </w:rPr>
                              <w:t>📱</w:t>
                            </w:r>
                          </w:p>
                        </w:tc>
                        <w:tc>
                          <w:tcPr>
                            <w:tcW w:w="2191" w:type="dxa"/>
                            <w:vAlign w:val="center"/>
                          </w:tcPr>
                          <w:p w14:paraId="1D27E8C9" w14:textId="1B9411B3" w:rsidR="001B4589" w:rsidRPr="000E59EE" w:rsidRDefault="007D68C3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+44</w:t>
                            </w:r>
                            <w:r w:rsidR="001B4589"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790301</w:t>
                            </w:r>
                            <w:r w:rsidR="007933B9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6</w:t>
                            </w:r>
                            <w:r w:rsidR="001B4589"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783</w:t>
                            </w:r>
                          </w:p>
                        </w:tc>
                      </w:tr>
                      <w:tr w:rsidR="002B1A4B" w:rsidRPr="001B4589" w14:paraId="7238218C" w14:textId="77777777" w:rsidTr="001274EC">
                        <w:trPr>
                          <w:trHeight w:val="45"/>
                          <w:jc w:val="center"/>
                        </w:trPr>
                        <w:tc>
                          <w:tcPr>
                            <w:tcW w:w="404" w:type="dxa"/>
                            <w:vAlign w:val="center"/>
                          </w:tcPr>
                          <w:p w14:paraId="27601881" w14:textId="7BF3A71B" w:rsidR="001B4589" w:rsidRPr="001B4589" w:rsidRDefault="0080183D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  <w:r w:rsidRPr="00B53414">
                              <w:rPr>
                                <w:noProof/>
                              </w:rPr>
                              <w:drawing>
                                <wp:inline distT="0" distB="0" distL="0" distR="0" wp14:anchorId="4D5EBEE1" wp14:editId="46CD922F">
                                  <wp:extent cx="190733" cy="190733"/>
                                  <wp:effectExtent l="0" t="0" r="0" b="0"/>
                                  <wp:docPr id="8" name="Graphic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lum bright="70000" contrast="-70000"/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4835" cy="2048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269" w:type="dxa"/>
                            <w:vAlign w:val="center"/>
                          </w:tcPr>
                          <w:p w14:paraId="054328D0" w14:textId="3872FADF" w:rsidR="001B4589" w:rsidRPr="000E59EE" w:rsidRDefault="001B458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Banbury, United Kingdom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314D864E" w14:textId="38BAE6E9" w:rsidR="001B4589" w:rsidRPr="001B4589" w:rsidRDefault="001B458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91" w:type="dxa"/>
                            <w:vAlign w:val="center"/>
                          </w:tcPr>
                          <w:p w14:paraId="3928EDD0" w14:textId="066C79F4" w:rsidR="001B4589" w:rsidRPr="00EE374B" w:rsidRDefault="00467683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>Laticusa</w:t>
                            </w:r>
                            <w:proofErr w:type="spellEnd"/>
                          </w:p>
                        </w:tc>
                      </w:tr>
                      <w:tr w:rsidR="002B1A4B" w:rsidRPr="001B4589" w14:paraId="29BBFF6D" w14:textId="77777777" w:rsidTr="001274EC">
                        <w:trPr>
                          <w:trHeight w:val="45"/>
                          <w:jc w:val="center"/>
                        </w:trPr>
                        <w:tc>
                          <w:tcPr>
                            <w:tcW w:w="404" w:type="dxa"/>
                            <w:vAlign w:val="center"/>
                          </w:tcPr>
                          <w:p w14:paraId="006A1DFB" w14:textId="693FFBE6" w:rsidR="002B1A4B" w:rsidRPr="001B4589" w:rsidRDefault="00BC4B04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AF929A" wp14:editId="45516E8F">
                                  <wp:extent cx="190733" cy="190733"/>
                                  <wp:effectExtent l="0" t="0" r="0" b="0"/>
                                  <wp:docPr id="9" name="Graphic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lum bright="70000" contrast="-70000"/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6053" cy="2260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269" w:type="dxa"/>
                            <w:vAlign w:val="center"/>
                          </w:tcPr>
                          <w:p w14:paraId="0CE48A97" w14:textId="5461BE52" w:rsidR="001B4589" w:rsidRPr="00C53DB6" w:rsidRDefault="00C53DB6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C53DB6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www.linkedin.com/in/adamvincentuk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7FEA6EAF" w14:textId="582DC42D" w:rsidR="001B4589" w:rsidRPr="001B4589" w:rsidRDefault="001B458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91" w:type="dxa"/>
                            <w:vAlign w:val="center"/>
                          </w:tcPr>
                          <w:p w14:paraId="106C671A" w14:textId="67DCB815" w:rsidR="001B4589" w:rsidRPr="000E59EE" w:rsidRDefault="00C53DB6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adamvincent.now.sh</w:t>
                            </w:r>
                          </w:p>
                        </w:tc>
                      </w:tr>
                    </w:tbl>
                    <w:p w14:paraId="53212CA4" w14:textId="77777777" w:rsidR="001B4589" w:rsidRDefault="001B4589"/>
                  </w:txbxContent>
                </v:textbox>
              </v:shape>
            </w:pict>
          </mc:Fallback>
        </mc:AlternateContent>
      </w:r>
    </w:p>
    <w:p w14:paraId="4F072AC6" w14:textId="7B9EA676" w:rsidR="00BF5474" w:rsidRPr="00BF5474" w:rsidRDefault="00BF5474" w:rsidP="00BF5474"/>
    <w:p w14:paraId="791E9E27" w14:textId="02C0ED7C" w:rsidR="00BF5474" w:rsidRPr="00BF5474" w:rsidRDefault="003C318A" w:rsidP="00BF5474">
      <w:r>
        <w:rPr>
          <w:noProof/>
          <w:u w:val="single"/>
        </w:rPr>
        <w:drawing>
          <wp:anchor distT="0" distB="0" distL="114300" distR="114300" simplePos="0" relativeHeight="251687936" behindDoc="1" locked="0" layoutInCell="1" allowOverlap="1" wp14:anchorId="4AB15EA5" wp14:editId="60DA33A1">
            <wp:simplePos x="0" y="0"/>
            <wp:positionH relativeFrom="margin">
              <wp:posOffset>2852420</wp:posOffset>
            </wp:positionH>
            <wp:positionV relativeFrom="paragraph">
              <wp:posOffset>101600</wp:posOffset>
            </wp:positionV>
            <wp:extent cx="128270" cy="133350"/>
            <wp:effectExtent l="0" t="0" r="5080" b="0"/>
            <wp:wrapTight wrapText="bothSides">
              <wp:wrapPolygon edited="0">
                <wp:start x="0" y="0"/>
                <wp:lineTo x="0" y="18514"/>
                <wp:lineTo x="19248" y="18514"/>
                <wp:lineTo x="19248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kype-log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CD7305" w14:textId="3E635F20" w:rsidR="00BF5474" w:rsidRPr="00BF5474" w:rsidRDefault="00C53DB6" w:rsidP="00BF5474">
      <w:r>
        <w:rPr>
          <w:noProof/>
          <w:u w:val="single"/>
        </w:rPr>
        <w:drawing>
          <wp:anchor distT="0" distB="0" distL="114300" distR="114300" simplePos="0" relativeHeight="251688960" behindDoc="0" locked="0" layoutInCell="1" allowOverlap="1" wp14:anchorId="532A754E" wp14:editId="713017B1">
            <wp:simplePos x="0" y="0"/>
            <wp:positionH relativeFrom="margin">
              <wp:posOffset>2840990</wp:posOffset>
            </wp:positionH>
            <wp:positionV relativeFrom="paragraph">
              <wp:posOffset>7620</wp:posOffset>
            </wp:positionV>
            <wp:extent cx="161925" cy="161925"/>
            <wp:effectExtent l="0" t="0" r="9525" b="952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hous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227D47" w14:textId="21307E36" w:rsidR="00BF5474" w:rsidRDefault="00BF5474" w:rsidP="00BF5474"/>
    <w:tbl>
      <w:tblPr>
        <w:tblStyle w:val="TableGrid"/>
        <w:tblW w:w="10779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3"/>
        <w:gridCol w:w="2461"/>
        <w:gridCol w:w="2267"/>
        <w:gridCol w:w="992"/>
        <w:gridCol w:w="1986"/>
      </w:tblGrid>
      <w:tr w:rsidR="00BF5474" w14:paraId="5B2582CB" w14:textId="77777777" w:rsidTr="00B327A7">
        <w:tc>
          <w:tcPr>
            <w:tcW w:w="10779" w:type="dxa"/>
            <w:gridSpan w:val="5"/>
            <w:vAlign w:val="center"/>
          </w:tcPr>
          <w:p w14:paraId="60DE9BB5" w14:textId="6901A477" w:rsidR="00BF5474" w:rsidRPr="006F5197" w:rsidRDefault="00BF5474" w:rsidP="00B33F00">
            <w:pPr>
              <w:pStyle w:val="Heading1"/>
              <w:outlineLvl w:val="0"/>
              <w:rPr>
                <w:u w:val="single"/>
              </w:rPr>
            </w:pPr>
            <w:r w:rsidRPr="006F5197">
              <w:rPr>
                <w:u w:val="single"/>
              </w:rPr>
              <w:t>TECHNICAL AND SOFT SKILLS</w:t>
            </w:r>
          </w:p>
          <w:p w14:paraId="0FE18E87" w14:textId="6F1B7DA5" w:rsidR="00BF5474" w:rsidRDefault="00BF5474" w:rsidP="00BF5474"/>
        </w:tc>
      </w:tr>
      <w:tr w:rsidR="00BF5474" w14:paraId="229F4D4A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491796F6" w14:textId="08A13B32" w:rsidR="00BF5474" w:rsidRPr="0005479E" w:rsidRDefault="00414B09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Database technologies (SQL, MySQL, Neo4J, MongoDB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290746D1" w14:textId="7711A596" w:rsidR="00BF5474" w:rsidRPr="00BF5474" w:rsidRDefault="00BF5474" w:rsidP="00BF5474">
            <w:pPr>
              <w:rPr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</w:t>
            </w:r>
            <w:r w:rsidRPr="00BF5474">
              <w:rPr>
                <w:rFonts w:ascii="Segoe UI Symbol" w:eastAsia="Times New Roman" w:hAnsi="Segoe UI Symbol"/>
                <w:sz w:val="32"/>
                <w:szCs w:val="32"/>
              </w:rPr>
              <w:t xml:space="preserve"> 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17348589" w14:textId="5DE27C21" w:rsidR="00BF5474" w:rsidRPr="0005479E" w:rsidRDefault="0019409A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="0005479E">
              <w:rPr>
                <w:sz w:val="20"/>
                <w:szCs w:val="20"/>
              </w:rPr>
              <w:t>motional intelligence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54F3A8CB" w14:textId="37150CAF" w:rsidR="00BF5474" w:rsidRPr="00BF5474" w:rsidRDefault="00BF5474" w:rsidP="00BF5474">
            <w:pPr>
              <w:rPr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C56E8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</w:t>
            </w:r>
          </w:p>
        </w:tc>
      </w:tr>
      <w:tr w:rsidR="00BF5474" w14:paraId="67DB7FAF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4E1E47AA" w14:textId="51FEB4AB" w:rsidR="00BF5474" w:rsidRPr="0005479E" w:rsidRDefault="00C53DB6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ledge of GraphQL, RestAPIs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7AB019E0" w14:textId="325AF13A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0DD8D67" w14:textId="2091429A" w:rsidR="00BF5474" w:rsidRPr="0005479E" w:rsidRDefault="0005479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 team ethic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5E8678F7" w14:textId="6044E09C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</w:tr>
      <w:tr w:rsidR="00BF5474" w14:paraId="6B82FADC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14D34925" w14:textId="2DE6FF2D" w:rsidR="00BF5474" w:rsidRPr="0005479E" w:rsidRDefault="00414B09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GitHub</w:t>
            </w:r>
            <w:r w:rsidR="005109B5">
              <w:rPr>
                <w:sz w:val="20"/>
                <w:szCs w:val="20"/>
              </w:rPr>
              <w:t xml:space="preserve"> and version control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08A9DCDF" w14:textId="36BD39B5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778B14F9" w14:textId="3AF0A95F" w:rsidR="00BF5474" w:rsidRPr="0005479E" w:rsidRDefault="0005479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nacious attitude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2DB09CFA" w14:textId="56C59A22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</w:t>
            </w:r>
            <w:r w:rsidR="00006C2B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</w:t>
            </w:r>
            <w:r w:rsidR="00414B09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</w:t>
            </w:r>
          </w:p>
        </w:tc>
      </w:tr>
      <w:tr w:rsidR="00BF5474" w14:paraId="31C6AA16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1BCC6940" w14:textId="2052268C" w:rsidR="00BF5474" w:rsidRPr="0005479E" w:rsidRDefault="00414B09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JavaScript technologies (React.js, Next.js, Node.js</w:t>
            </w:r>
            <w:r w:rsidR="00C53DB6">
              <w:rPr>
                <w:sz w:val="20"/>
                <w:szCs w:val="20"/>
              </w:rPr>
              <w:t>, Svelte.js</w:t>
            </w:r>
            <w:r w:rsidRPr="0005479E">
              <w:rPr>
                <w:sz w:val="20"/>
                <w:szCs w:val="20"/>
              </w:rPr>
              <w:t>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0BEE816A" w14:textId="6358DB6A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7E765B8" w14:textId="70FF0440" w:rsidR="00BF5474" w:rsidRPr="0005479E" w:rsidRDefault="0005479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ly motivated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6336361C" w14:textId="7B96DFF3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</w:tr>
      <w:tr w:rsidR="00BF5474" w14:paraId="3CB0306C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1D033569" w14:textId="6FE003F3" w:rsidR="00BF5474" w:rsidRPr="0005479E" w:rsidRDefault="0014715B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414B09" w:rsidRPr="0005479E">
              <w:rPr>
                <w:sz w:val="20"/>
                <w:szCs w:val="20"/>
              </w:rPr>
              <w:t xml:space="preserve">eb design tools </w:t>
            </w:r>
            <w:r w:rsidR="005109B5">
              <w:rPr>
                <w:sz w:val="20"/>
                <w:szCs w:val="20"/>
              </w:rPr>
              <w:t>(</w:t>
            </w:r>
            <w:r w:rsidR="00414B09" w:rsidRPr="0005479E">
              <w:rPr>
                <w:sz w:val="20"/>
                <w:szCs w:val="20"/>
              </w:rPr>
              <w:t>Sketch and Figma</w:t>
            </w:r>
            <w:r w:rsidR="005109B5">
              <w:rPr>
                <w:sz w:val="20"/>
                <w:szCs w:val="20"/>
              </w:rPr>
              <w:t>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1F24AE4D" w14:textId="5D567ACF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D3F7971" w14:textId="71873498" w:rsidR="00BF5474" w:rsidRPr="0005479E" w:rsidRDefault="00000E2A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olving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6722CA1A" w14:textId="34520EBD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</w:p>
        </w:tc>
      </w:tr>
      <w:tr w:rsidR="00BF5474" w14:paraId="5AA89296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702E66C7" w14:textId="58D148BB" w:rsidR="00BF5474" w:rsidRPr="0005479E" w:rsidRDefault="00A13E1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A85F90" w:rsidRPr="0005479E">
              <w:rPr>
                <w:sz w:val="20"/>
                <w:szCs w:val="20"/>
              </w:rPr>
              <w:t>eb technologies (HTML</w:t>
            </w:r>
            <w:r w:rsidR="00C53DB6">
              <w:rPr>
                <w:sz w:val="20"/>
                <w:szCs w:val="20"/>
              </w:rPr>
              <w:t>5</w:t>
            </w:r>
            <w:r w:rsidR="00A85F90" w:rsidRPr="0005479E">
              <w:rPr>
                <w:sz w:val="20"/>
                <w:szCs w:val="20"/>
              </w:rPr>
              <w:t>, CSS, PHP</w:t>
            </w:r>
            <w:r w:rsidR="00C53DB6">
              <w:rPr>
                <w:sz w:val="20"/>
                <w:szCs w:val="20"/>
              </w:rPr>
              <w:t>7</w:t>
            </w:r>
            <w:r w:rsidR="00A85F90" w:rsidRPr="0005479E">
              <w:rPr>
                <w:sz w:val="20"/>
                <w:szCs w:val="20"/>
              </w:rPr>
              <w:t>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3F29DB8D" w14:textId="4CF108D5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43D8826B" w14:textId="7559E1DA" w:rsidR="00BF5474" w:rsidRPr="0005479E" w:rsidRDefault="00BF5474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 xml:space="preserve">Time </w:t>
            </w:r>
            <w:r w:rsidR="00000E2A">
              <w:rPr>
                <w:sz w:val="20"/>
                <w:szCs w:val="20"/>
              </w:rPr>
              <w:t>management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641026AC" w14:textId="2C60A837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</w:p>
        </w:tc>
      </w:tr>
      <w:tr w:rsidR="00BF5474" w14:paraId="550D3D3A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31A52500" w14:textId="14EA1064" w:rsidR="00BF5474" w:rsidRPr="0005479E" w:rsidRDefault="0005479E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Knowledge of development methodologies (Agile, Waterfall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27894632" w14:textId="418B67AD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</w:t>
            </w:r>
            <w:r w:rsidR="00C56E8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</w:t>
            </w: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856B3CB" w14:textId="0A21CB4B" w:rsidR="00BF5474" w:rsidRPr="0005479E" w:rsidRDefault="00000E2A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llingness to learn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113C6577" w14:textId="782E5A84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</w:tr>
      <w:tr w:rsidR="00BF5474" w14:paraId="43291588" w14:textId="77777777" w:rsidTr="00B327A7">
        <w:trPr>
          <w:trHeight w:val="688"/>
        </w:trPr>
        <w:tc>
          <w:tcPr>
            <w:tcW w:w="10779" w:type="dxa"/>
            <w:gridSpan w:val="5"/>
            <w:vAlign w:val="center"/>
          </w:tcPr>
          <w:p w14:paraId="17DE3878" w14:textId="4E9CC417" w:rsidR="00BF5474" w:rsidRPr="006F5197" w:rsidRDefault="00BF5474" w:rsidP="00B327A7">
            <w:pPr>
              <w:pStyle w:val="Heading1"/>
              <w:outlineLvl w:val="0"/>
              <w:rPr>
                <w:rFonts w:eastAsia="Times New Roman"/>
                <w:u w:val="single"/>
              </w:rPr>
            </w:pPr>
            <w:r w:rsidRPr="006F5197">
              <w:rPr>
                <w:rFonts w:eastAsia="Times New Roman"/>
                <w:u w:val="single"/>
              </w:rPr>
              <w:t>INTERESTS</w:t>
            </w:r>
          </w:p>
        </w:tc>
      </w:tr>
      <w:tr w:rsidR="00BF5474" w14:paraId="32565B4B" w14:textId="77777777" w:rsidTr="00B327A7">
        <w:trPr>
          <w:trHeight w:val="344"/>
        </w:trPr>
        <w:tc>
          <w:tcPr>
            <w:tcW w:w="10779" w:type="dxa"/>
            <w:gridSpan w:val="5"/>
            <w:tcMar>
              <w:top w:w="113" w:type="dxa"/>
              <w:bottom w:w="57" w:type="dxa"/>
            </w:tcMar>
            <w:vAlign w:val="center"/>
          </w:tcPr>
          <w:p w14:paraId="30C9372C" w14:textId="113D4124" w:rsidR="00BF5474" w:rsidRPr="00BF5474" w:rsidRDefault="001B4589" w:rsidP="00BF5474">
            <w:pPr>
              <w:rPr>
                <w:rFonts w:asciiTheme="majorHAnsi" w:eastAsia="Times New Roman" w:hAnsiTheme="majorHAnsi" w:cstheme="majorHAnsi"/>
                <w:color w:val="7F7F7F" w:themeColor="text1" w:themeTint="80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412FF53" wp14:editId="331B50D9">
                      <wp:simplePos x="0" y="0"/>
                      <wp:positionH relativeFrom="margin">
                        <wp:posOffset>31750</wp:posOffset>
                      </wp:positionH>
                      <wp:positionV relativeFrom="paragraph">
                        <wp:posOffset>24130</wp:posOffset>
                      </wp:positionV>
                      <wp:extent cx="884555" cy="201295"/>
                      <wp:effectExtent l="0" t="0" r="10795" b="27305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4555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597056" w14:textId="7F23C369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1B4589">
                                    <w:rPr>
                                      <w:rFonts w:asciiTheme="majorHAnsi" w:hAnsiTheme="majorHAnsi" w:cstheme="majorHAnsi"/>
                                    </w:rPr>
                                    <w:t>Programm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412FF53" id="Rectangle: Rounded Corners 10" o:spid="_x0000_s1028" style="position:absolute;margin-left:2.5pt;margin-top:1.9pt;width:69.65pt;height:15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" filled="f" strokecolor="black [3200]">
                      <v:textbox inset="0,0,0,0">
                        <w:txbxContent>
                          <w:p w14:paraId="29597056" w14:textId="7F23C369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B4589">
                              <w:rPr>
                                <w:rFonts w:asciiTheme="majorHAnsi" w:hAnsiTheme="majorHAnsi" w:cstheme="majorHAnsi"/>
                              </w:rPr>
                              <w:t>Programm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BBEDC8E" wp14:editId="39F9726B">
                      <wp:simplePos x="0" y="0"/>
                      <wp:positionH relativeFrom="margin">
                        <wp:posOffset>974725</wp:posOffset>
                      </wp:positionH>
                      <wp:positionV relativeFrom="paragraph">
                        <wp:posOffset>21590</wp:posOffset>
                      </wp:positionV>
                      <wp:extent cx="587375" cy="201295"/>
                      <wp:effectExtent l="0" t="0" r="22225" b="27305"/>
                      <wp:wrapNone/>
                      <wp:docPr id="11" name="Rectangle: Rounded Corners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7375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AA79BF6" w14:textId="49DB813B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am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BEDC8E" id="Rectangle: Rounded Corners 11" o:spid="_x0000_s1029" style="position:absolute;margin-left:76.75pt;margin-top:1.7pt;width:46.25pt;height:15.8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" filled="f" strokecolor="black [3200]">
                      <v:textbox inset="0,0,0,0">
                        <w:txbxContent>
                          <w:p w14:paraId="4AA79BF6" w14:textId="49DB813B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am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5ADCB35" wp14:editId="31A747B1">
                      <wp:simplePos x="0" y="0"/>
                      <wp:positionH relativeFrom="margin">
                        <wp:posOffset>1626235</wp:posOffset>
                      </wp:positionH>
                      <wp:positionV relativeFrom="paragraph">
                        <wp:posOffset>20955</wp:posOffset>
                      </wp:positionV>
                      <wp:extent cx="587375" cy="201295"/>
                      <wp:effectExtent l="0" t="0" r="22225" b="27305"/>
                      <wp:wrapNone/>
                      <wp:docPr id="12" name="Rectangle: Rounded Corners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7375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02F5AB3" w14:textId="3D51C007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ootb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ADCB35" id="Rectangle: Rounded Corners 12" o:spid="_x0000_s1030" style="position:absolute;margin-left:128.05pt;margin-top:1.65pt;width:46.25pt;height:15.8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" filled="f" strokecolor="black [3200]">
                      <v:textbox inset="0,0,0,0">
                        <w:txbxContent>
                          <w:p w14:paraId="102F5AB3" w14:textId="3D51C007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ootball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0109A53" wp14:editId="79761C73">
                      <wp:simplePos x="0" y="0"/>
                      <wp:positionH relativeFrom="margin">
                        <wp:posOffset>5741035</wp:posOffset>
                      </wp:positionH>
                      <wp:positionV relativeFrom="paragraph">
                        <wp:posOffset>22225</wp:posOffset>
                      </wp:positionV>
                      <wp:extent cx="635000" cy="201295"/>
                      <wp:effectExtent l="0" t="0" r="12700" b="27305"/>
                      <wp:wrapNone/>
                      <wp:docPr id="18" name="Rectangle: Rounded Corners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0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060B232" w14:textId="01A19478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cie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109A53" id="Rectangle: Rounded Corners 18" o:spid="_x0000_s1031" style="position:absolute;margin-left:452.05pt;margin-top:1.75pt;width:50pt;height:15.8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" filled="f" strokecolor="black [3200]">
                      <v:textbox inset="0,0,0,0">
                        <w:txbxContent>
                          <w:p w14:paraId="6060B232" w14:textId="01A19478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cience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6999C5E" wp14:editId="432E6F19">
                      <wp:simplePos x="0" y="0"/>
                      <wp:positionH relativeFrom="margin">
                        <wp:posOffset>5052695</wp:posOffset>
                      </wp:positionH>
                      <wp:positionV relativeFrom="paragraph">
                        <wp:posOffset>22225</wp:posOffset>
                      </wp:positionV>
                      <wp:extent cx="635000" cy="201295"/>
                      <wp:effectExtent l="0" t="0" r="12700" b="27305"/>
                      <wp:wrapNone/>
                      <wp:docPr id="17" name="Rectangle: Rounded Corners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0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B12253" w14:textId="678AA523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ear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6999C5E" id="Rectangle: Rounded Corners 17" o:spid="_x0000_s1032" style="position:absolute;margin-left:397.85pt;margin-top:1.75pt;width:50pt;height:15.8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" filled="f" strokecolor="black [3200]">
                      <v:textbox inset="0,0,0,0">
                        <w:txbxContent>
                          <w:p w14:paraId="03B12253" w14:textId="678AA523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Learn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41CA1C8" wp14:editId="6768EDB8">
                      <wp:simplePos x="0" y="0"/>
                      <wp:positionH relativeFrom="margin">
                        <wp:posOffset>4395470</wp:posOffset>
                      </wp:positionH>
                      <wp:positionV relativeFrom="paragraph">
                        <wp:posOffset>24765</wp:posOffset>
                      </wp:positionV>
                      <wp:extent cx="617220" cy="201295"/>
                      <wp:effectExtent l="0" t="0" r="11430" b="27305"/>
                      <wp:wrapNone/>
                      <wp:docPr id="16" name="Rectangle: Rounded Corner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722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F76DB0B" w14:textId="5FB0D1B0" w:rsidR="001B4589" w:rsidRPr="001B4589" w:rsidRDefault="005109B5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Hik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41CA1C8" id="Rectangle: Rounded Corners 16" o:spid="_x0000_s1033" style="position:absolute;margin-left:346.1pt;margin-top:1.95pt;width:48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" filled="f" strokecolor="black [3200]">
                      <v:textbox inset="0,0,0,0">
                        <w:txbxContent>
                          <w:p w14:paraId="5F76DB0B" w14:textId="5FB0D1B0" w:rsidR="001B4589" w:rsidRPr="001B4589" w:rsidRDefault="005109B5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Hik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CCDD3FF" wp14:editId="246AFCA2">
                      <wp:simplePos x="0" y="0"/>
                      <wp:positionH relativeFrom="margin">
                        <wp:posOffset>3078480</wp:posOffset>
                      </wp:positionH>
                      <wp:positionV relativeFrom="paragraph">
                        <wp:posOffset>24765</wp:posOffset>
                      </wp:positionV>
                      <wp:extent cx="617220" cy="201295"/>
                      <wp:effectExtent l="0" t="0" r="11430" b="27305"/>
                      <wp:wrapNone/>
                      <wp:docPr id="14" name="Rectangle: Rounded Corners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722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F9638F" w14:textId="57FED990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ook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CCDD3FF" id="Rectangle: Rounded Corners 14" o:spid="_x0000_s1034" style="position:absolute;margin-left:242.4pt;margin-top:1.95pt;width:48.6pt;height:15.8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" filled="f" strokecolor="black [3200]">
                      <v:textbox inset="0,0,0,0">
                        <w:txbxContent>
                          <w:p w14:paraId="21F9638F" w14:textId="57FED990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ook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DA1C660" wp14:editId="376AA44D">
                      <wp:simplePos x="0" y="0"/>
                      <wp:positionH relativeFrom="margin">
                        <wp:posOffset>2270125</wp:posOffset>
                      </wp:positionH>
                      <wp:positionV relativeFrom="paragraph">
                        <wp:posOffset>20320</wp:posOffset>
                      </wp:positionV>
                      <wp:extent cx="765810" cy="201295"/>
                      <wp:effectExtent l="0" t="0" r="15240" b="27305"/>
                      <wp:wrapNone/>
                      <wp:docPr id="13" name="Rectangle: Rounded Corners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581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D4E85DE" w14:textId="73D3AF15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chnolog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DA1C660" id="Rectangle: Rounded Corners 13" o:spid="_x0000_s1035" style="position:absolute;margin-left:178.75pt;margin-top:1.6pt;width:60.3pt;height:15.8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" filled="f" strokecolor="black [3200]">
                      <v:textbox inset="0,0,0,0">
                        <w:txbxContent>
                          <w:p w14:paraId="1D4E85DE" w14:textId="73D3AF15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echnology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A37F80" wp14:editId="112DE276">
                      <wp:simplePos x="0" y="0"/>
                      <wp:positionH relativeFrom="margin">
                        <wp:posOffset>3745865</wp:posOffset>
                      </wp:positionH>
                      <wp:positionV relativeFrom="paragraph">
                        <wp:posOffset>24130</wp:posOffset>
                      </wp:positionV>
                      <wp:extent cx="617220" cy="201295"/>
                      <wp:effectExtent l="0" t="0" r="11430" b="27305"/>
                      <wp:wrapNone/>
                      <wp:docPr id="15" name="Rectangle: Rounded Corners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722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87A58E" w14:textId="3274201A" w:rsidR="001B4589" w:rsidRPr="001B4589" w:rsidRDefault="0005479E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ultu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0A37F80" id="Rectangle: Rounded Corners 15" o:spid="_x0000_s1036" style="position:absolute;margin-left:294.95pt;margin-top:1.9pt;width:48.6pt;height:15.8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" filled="f" strokecolor="black [3200]">
                      <v:textbox inset="0,0,0,0">
                        <w:txbxContent>
                          <w:p w14:paraId="6B87A58E" w14:textId="3274201A" w:rsidR="001B4589" w:rsidRPr="001B4589" w:rsidRDefault="0005479E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ulture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</w:p>
        </w:tc>
      </w:tr>
      <w:tr w:rsidR="00BF5474" w14:paraId="7B54A037" w14:textId="77777777" w:rsidTr="00B327A7">
        <w:trPr>
          <w:trHeight w:val="804"/>
        </w:trPr>
        <w:tc>
          <w:tcPr>
            <w:tcW w:w="3073" w:type="dxa"/>
            <w:vAlign w:val="center"/>
          </w:tcPr>
          <w:p w14:paraId="20DD299D" w14:textId="057E0544" w:rsidR="00BF5474" w:rsidRPr="006F5197" w:rsidRDefault="001B4589" w:rsidP="00FC67FF">
            <w:pPr>
              <w:pStyle w:val="Heading1"/>
              <w:outlineLvl w:val="0"/>
              <w:rPr>
                <w:u w:val="single"/>
              </w:rPr>
            </w:pPr>
            <w:r w:rsidRPr="006F5197">
              <w:rPr>
                <w:rFonts w:eastAsia="Times New Roman"/>
                <w:u w:val="single"/>
              </w:rPr>
              <w:t>EDUCATION</w:t>
            </w:r>
          </w:p>
        </w:tc>
        <w:tc>
          <w:tcPr>
            <w:tcW w:w="2461" w:type="dxa"/>
            <w:vAlign w:val="center"/>
          </w:tcPr>
          <w:p w14:paraId="5F9236D0" w14:textId="77777777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</w:p>
        </w:tc>
        <w:tc>
          <w:tcPr>
            <w:tcW w:w="3259" w:type="dxa"/>
            <w:gridSpan w:val="2"/>
            <w:vAlign w:val="center"/>
          </w:tcPr>
          <w:p w14:paraId="074DAE0C" w14:textId="77777777" w:rsidR="00BF5474" w:rsidRDefault="00BF5474" w:rsidP="00BF5474"/>
        </w:tc>
        <w:tc>
          <w:tcPr>
            <w:tcW w:w="1986" w:type="dxa"/>
            <w:vAlign w:val="center"/>
          </w:tcPr>
          <w:p w14:paraId="4A1AA5BA" w14:textId="77777777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</w:p>
        </w:tc>
      </w:tr>
      <w:tr w:rsidR="001B4589" w14:paraId="4C50CABC" w14:textId="77777777" w:rsidTr="00B327A7">
        <w:trPr>
          <w:trHeight w:val="277"/>
        </w:trPr>
        <w:tc>
          <w:tcPr>
            <w:tcW w:w="10779" w:type="dxa"/>
            <w:gridSpan w:val="5"/>
            <w:vAlign w:val="center"/>
          </w:tcPr>
          <w:p w14:paraId="38526746" w14:textId="268D230E" w:rsidR="001B4589" w:rsidRPr="00BF5474" w:rsidRDefault="001B4589" w:rsidP="00FC67FF">
            <w:pPr>
              <w:spacing w:before="240"/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>
              <w:rPr>
                <w:b/>
                <w:noProof/>
                <w:sz w:val="28"/>
                <w:szCs w:val="28"/>
              </w:rPr>
              <w:t>Bachelor of Science(Hons) Software Engineering</w:t>
            </w:r>
          </w:p>
        </w:tc>
      </w:tr>
      <w:tr w:rsidR="001B4589" w14:paraId="7A5D37F0" w14:textId="77777777" w:rsidTr="00B327A7">
        <w:trPr>
          <w:trHeight w:val="277"/>
        </w:trPr>
        <w:tc>
          <w:tcPr>
            <w:tcW w:w="10779" w:type="dxa"/>
            <w:gridSpan w:val="5"/>
            <w:vAlign w:val="center"/>
          </w:tcPr>
          <w:p w14:paraId="3C17DBEF" w14:textId="190D249B" w:rsidR="001B4589" w:rsidRPr="00006C2B" w:rsidRDefault="001B4589" w:rsidP="00BF5474">
            <w:pPr>
              <w:rPr>
                <w:noProof/>
                <w:sz w:val="24"/>
                <w:szCs w:val="24"/>
              </w:rPr>
            </w:pPr>
            <w:r w:rsidRPr="00006C2B">
              <w:rPr>
                <w:noProof/>
                <w:sz w:val="24"/>
                <w:szCs w:val="24"/>
              </w:rPr>
              <w:t>University of Northampton</w:t>
            </w:r>
          </w:p>
        </w:tc>
      </w:tr>
      <w:tr w:rsidR="001B4589" w14:paraId="49964868" w14:textId="77777777" w:rsidTr="00B327A7">
        <w:trPr>
          <w:trHeight w:val="277"/>
        </w:trPr>
        <w:tc>
          <w:tcPr>
            <w:tcW w:w="7801" w:type="dxa"/>
            <w:gridSpan w:val="3"/>
            <w:vAlign w:val="center"/>
          </w:tcPr>
          <w:p w14:paraId="3991A451" w14:textId="77777777" w:rsidR="001B4589" w:rsidRP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  <w:r>
              <w:rPr>
                <w:rFonts w:asciiTheme="majorHAnsi" w:hAnsiTheme="majorHAnsi" w:cstheme="majorHAnsi"/>
                <w:i/>
                <w:noProof/>
              </w:rPr>
              <w:t>09/2016 – Present</w:t>
            </w:r>
          </w:p>
        </w:tc>
        <w:tc>
          <w:tcPr>
            <w:tcW w:w="2978" w:type="dxa"/>
            <w:gridSpan w:val="2"/>
            <w:vAlign w:val="center"/>
          </w:tcPr>
          <w:p w14:paraId="06E99218" w14:textId="25687DF8" w:rsidR="001B4589" w:rsidRP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  <w:r>
              <w:rPr>
                <w:rFonts w:asciiTheme="majorHAnsi" w:hAnsiTheme="majorHAnsi" w:cstheme="majorHAnsi"/>
                <w:i/>
                <w:noProof/>
              </w:rPr>
              <w:t>Northampton, United Kingdom</w:t>
            </w:r>
          </w:p>
        </w:tc>
      </w:tr>
      <w:tr w:rsidR="001B4589" w14:paraId="1CD0DDF0" w14:textId="77777777" w:rsidTr="00B327A7">
        <w:trPr>
          <w:trHeight w:val="277"/>
        </w:trPr>
        <w:tc>
          <w:tcPr>
            <w:tcW w:w="7801" w:type="dxa"/>
            <w:gridSpan w:val="3"/>
            <w:vAlign w:val="center"/>
          </w:tcPr>
          <w:p w14:paraId="3AA8AFCE" w14:textId="764E3725" w:rsid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  <w:r>
              <w:rPr>
                <w:rFonts w:asciiTheme="majorHAnsi" w:hAnsiTheme="majorHAnsi" w:cstheme="majorHAnsi"/>
                <w:i/>
                <w:noProof/>
              </w:rPr>
              <w:t>Modules and current grades</w:t>
            </w:r>
          </w:p>
        </w:tc>
        <w:tc>
          <w:tcPr>
            <w:tcW w:w="2978" w:type="dxa"/>
            <w:gridSpan w:val="2"/>
            <w:vAlign w:val="center"/>
          </w:tcPr>
          <w:p w14:paraId="746D3681" w14:textId="77777777" w:rsid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</w:p>
        </w:tc>
      </w:tr>
      <w:tr w:rsidR="001B4589" w14:paraId="7F95476D" w14:textId="77777777" w:rsidTr="00B327A7">
        <w:trPr>
          <w:trHeight w:val="277"/>
        </w:trPr>
        <w:tc>
          <w:tcPr>
            <w:tcW w:w="7801" w:type="dxa"/>
            <w:gridSpan w:val="3"/>
            <w:vAlign w:val="center"/>
          </w:tcPr>
          <w:p w14:paraId="26D84218" w14:textId="5E2F2DB4" w:rsidR="001B4589" w:rsidRDefault="001B458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S</w:t>
            </w:r>
            <w:r w:rsidR="00414B09">
              <w:rPr>
                <w:rFonts w:asciiTheme="majorHAnsi" w:hAnsiTheme="majorHAnsi" w:cstheme="majorHAnsi"/>
                <w:noProof/>
              </w:rPr>
              <w:t>ystems Design and Development</w:t>
            </w:r>
            <w:r>
              <w:rPr>
                <w:rFonts w:asciiTheme="majorHAnsi" w:hAnsiTheme="majorHAnsi" w:cstheme="majorHAnsi"/>
                <w:noProof/>
              </w:rPr>
              <w:t xml:space="preserve"> – Grade A</w:t>
            </w:r>
            <w:r w:rsidR="00414B09">
              <w:rPr>
                <w:rFonts w:asciiTheme="majorHAnsi" w:hAnsiTheme="majorHAnsi" w:cstheme="majorHAnsi"/>
                <w:noProof/>
              </w:rPr>
              <w:t>+</w:t>
            </w:r>
          </w:p>
          <w:p w14:paraId="42599D1F" w14:textId="5AEC7010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Databases 2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A</w:t>
            </w:r>
            <w:r>
              <w:rPr>
                <w:rFonts w:asciiTheme="majorHAnsi" w:hAnsiTheme="majorHAnsi" w:cstheme="majorHAnsi"/>
                <w:noProof/>
              </w:rPr>
              <w:t>+</w:t>
            </w:r>
          </w:p>
          <w:p w14:paraId="136CC6D9" w14:textId="2D2F1006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Formal Specifications of Software Systems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A</w:t>
            </w:r>
          </w:p>
          <w:p w14:paraId="6C756010" w14:textId="2927F432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Software Engineering 2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A-</w:t>
            </w:r>
          </w:p>
          <w:p w14:paraId="513DAEF1" w14:textId="707B2D84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Group Project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</w:t>
            </w:r>
            <w:r>
              <w:rPr>
                <w:rFonts w:asciiTheme="majorHAnsi" w:hAnsiTheme="majorHAnsi" w:cstheme="majorHAnsi"/>
                <w:noProof/>
              </w:rPr>
              <w:t>A-</w:t>
            </w:r>
          </w:p>
          <w:p w14:paraId="6F714B71" w14:textId="2548067B" w:rsidR="001B4589" w:rsidRPr="001B4589" w:rsidRDefault="005109B5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Web Programming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B</w:t>
            </w:r>
          </w:p>
        </w:tc>
        <w:tc>
          <w:tcPr>
            <w:tcW w:w="2978" w:type="dxa"/>
            <w:gridSpan w:val="2"/>
            <w:vAlign w:val="center"/>
          </w:tcPr>
          <w:p w14:paraId="68682D0D" w14:textId="77777777" w:rsid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XSpec="center" w:tblpY="886"/>
        <w:tblW w:w="10774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7655"/>
        <w:gridCol w:w="3119"/>
      </w:tblGrid>
      <w:tr w:rsidR="00E30A2B" w14:paraId="54A1BA66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21FBD186" w14:textId="77777777" w:rsidR="00E30A2B" w:rsidRPr="000E119F" w:rsidRDefault="00E30A2B" w:rsidP="00C56E8E">
            <w:pPr>
              <w:pStyle w:val="Heading1"/>
              <w:spacing w:before="0" w:after="240"/>
              <w:outlineLvl w:val="0"/>
              <w:rPr>
                <w:rFonts w:asciiTheme="majorHAnsi" w:hAnsiTheme="majorHAnsi" w:cstheme="majorHAnsi"/>
                <w:sz w:val="28"/>
                <w:szCs w:val="28"/>
                <w:u w:val="single"/>
              </w:rPr>
            </w:pPr>
            <w:r w:rsidRPr="000E119F">
              <w:rPr>
                <w:rFonts w:asciiTheme="majorHAnsi" w:hAnsiTheme="majorHAnsi" w:cstheme="majorHAnsi"/>
                <w:sz w:val="28"/>
                <w:szCs w:val="28"/>
                <w:u w:val="single"/>
              </w:rPr>
              <w:lastRenderedPageBreak/>
              <w:t>work experience</w:t>
            </w:r>
          </w:p>
        </w:tc>
      </w:tr>
      <w:tr w:rsidR="00E30A2B" w14:paraId="43A345A0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5B78C826" w14:textId="77777777" w:rsidR="00E30A2B" w:rsidRPr="00C81EB8" w:rsidRDefault="00E30A2B" w:rsidP="00C56E8E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C81EB8">
              <w:rPr>
                <w:rFonts w:asciiTheme="majorHAnsi" w:hAnsiTheme="majorHAnsi" w:cstheme="majorHAnsi"/>
                <w:b/>
                <w:sz w:val="28"/>
                <w:szCs w:val="28"/>
              </w:rPr>
              <w:t>Senior Sales Advisor</w:t>
            </w:r>
          </w:p>
        </w:tc>
      </w:tr>
      <w:tr w:rsidR="00E30A2B" w14:paraId="11373030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69B2F393" w14:textId="77777777" w:rsidR="00E30A2B" w:rsidRPr="00C81EB8" w:rsidRDefault="00E30A2B" w:rsidP="00C56E8E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C81EB8">
              <w:rPr>
                <w:rFonts w:asciiTheme="majorHAnsi" w:hAnsiTheme="majorHAnsi" w:cstheme="majorHAnsi"/>
                <w:sz w:val="28"/>
                <w:szCs w:val="28"/>
              </w:rPr>
              <w:t>Maplin Electronics</w:t>
            </w:r>
          </w:p>
        </w:tc>
      </w:tr>
      <w:tr w:rsidR="00E30A2B" w14:paraId="3464AA4E" w14:textId="77777777" w:rsidTr="00C56E8E">
        <w:tc>
          <w:tcPr>
            <w:tcW w:w="7655" w:type="dxa"/>
            <w:tcMar>
              <w:top w:w="57" w:type="dxa"/>
              <w:bottom w:w="57" w:type="dxa"/>
            </w:tcMar>
            <w:vAlign w:val="center"/>
          </w:tcPr>
          <w:p w14:paraId="0D40567D" w14:textId="77777777" w:rsidR="00E30A2B" w:rsidRPr="00C81EB8" w:rsidRDefault="00E30A2B" w:rsidP="00C56E8E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08/2012 – 08/2016</w:t>
            </w:r>
          </w:p>
        </w:tc>
        <w:tc>
          <w:tcPr>
            <w:tcW w:w="3119" w:type="dxa"/>
            <w:tcMar>
              <w:top w:w="57" w:type="dxa"/>
              <w:bottom w:w="57" w:type="dxa"/>
            </w:tcMar>
            <w:vAlign w:val="center"/>
          </w:tcPr>
          <w:p w14:paraId="7842C3F6" w14:textId="77777777" w:rsidR="00E30A2B" w:rsidRPr="00C81EB8" w:rsidRDefault="00E30A2B" w:rsidP="00C56E8E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Banbury, Oxfordshire</w:t>
            </w:r>
          </w:p>
        </w:tc>
      </w:tr>
      <w:tr w:rsidR="00E30A2B" w14:paraId="617B323A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14E64895" w14:textId="77777777" w:rsidR="00E30A2B" w:rsidRPr="00C81EB8" w:rsidRDefault="00E30A2B" w:rsidP="00C56E8E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A former leading retailer of electronic goods.</w:t>
            </w:r>
          </w:p>
        </w:tc>
      </w:tr>
      <w:tr w:rsidR="00E30A2B" w14:paraId="70F7D6BE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4E42BA74" w14:textId="77777777" w:rsidR="00E30A2B" w:rsidRPr="00C81EB8" w:rsidRDefault="00E30A2B" w:rsidP="00C56E8E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Achievements/Tasks</w:t>
            </w:r>
          </w:p>
        </w:tc>
      </w:tr>
      <w:tr w:rsidR="00E30A2B" w14:paraId="31F62865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6EF638B9" w14:textId="77777777" w:rsidR="00E30A2B" w:rsidRPr="00C81EB8" w:rsidRDefault="00E30A2B" w:rsidP="00C56E8E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To lead a team to reach store targets with exceptional customer service</w:t>
            </w:r>
          </w:p>
          <w:p w14:paraId="76EAFB3A" w14:textId="77777777" w:rsidR="00E30A2B" w:rsidRPr="00C81EB8" w:rsidRDefault="00E30A2B" w:rsidP="00C56E8E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To open and close the store to prepare for the day’s trade, including briefing and motivating the team</w:t>
            </w:r>
          </w:p>
          <w:p w14:paraId="2FB4E12C" w14:textId="77777777" w:rsidR="00E30A2B" w:rsidRPr="00C81EB8" w:rsidRDefault="00E30A2B" w:rsidP="00C56E8E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To go beyond the customer expectations to create good rapports and customer satisfaction</w:t>
            </w:r>
          </w:p>
          <w:p w14:paraId="492F2DA0" w14:textId="7A2C4648" w:rsidR="00E30A2B" w:rsidRPr="00C81EB8" w:rsidRDefault="00E30A2B" w:rsidP="00C56E8E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Problem solve on the spot to deal with challenging issues</w:t>
            </w:r>
            <w:r w:rsidR="00402EB0">
              <w:rPr>
                <w:rFonts w:asciiTheme="majorHAnsi" w:hAnsiTheme="majorHAnsi" w:cstheme="majorHAnsi"/>
              </w:rPr>
              <w:t xml:space="preserve"> and queries</w:t>
            </w:r>
            <w:r w:rsidRPr="00C81EB8">
              <w:rPr>
                <w:rFonts w:asciiTheme="majorHAnsi" w:hAnsiTheme="majorHAnsi" w:cstheme="majorHAnsi"/>
              </w:rPr>
              <w:t>.</w:t>
            </w:r>
          </w:p>
        </w:tc>
      </w:tr>
      <w:tr w:rsidR="00E30A2B" w14:paraId="67D1FA7A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4B78794A" w14:textId="270C75C2" w:rsidR="00E30A2B" w:rsidRPr="000E119F" w:rsidRDefault="008512E1" w:rsidP="00C56E8E">
            <w:pPr>
              <w:pStyle w:val="Heading1"/>
              <w:spacing w:after="240"/>
              <w:outlineLvl w:val="0"/>
              <w:rPr>
                <w:rFonts w:asciiTheme="majorHAnsi" w:hAnsiTheme="majorHAnsi" w:cstheme="majorHAnsi"/>
                <w:sz w:val="28"/>
                <w:szCs w:val="28"/>
                <w:u w:val="single"/>
              </w:rPr>
            </w:pPr>
            <w:r w:rsidRPr="000E119F">
              <w:rPr>
                <w:rFonts w:asciiTheme="majorHAnsi" w:hAnsiTheme="majorHAnsi" w:cstheme="majorHAnsi"/>
                <w:sz w:val="28"/>
                <w:szCs w:val="28"/>
                <w:u w:val="single"/>
              </w:rPr>
              <w:t>Related achievements</w:t>
            </w:r>
          </w:p>
        </w:tc>
      </w:tr>
      <w:tr w:rsidR="00E30A2B" w14:paraId="43539ABF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7D82F80D" w14:textId="6AFA5C2B" w:rsidR="00E30A2B" w:rsidRDefault="007B2F5F" w:rsidP="00C56E8E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shd w:val="clear" w:color="auto" w:fill="FFFFFF"/>
              </w:rPr>
            </w:pP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>Lead a team of four other students to develop an ecommerce solution as part of a Barclay Card challenge event</w:t>
            </w:r>
          </w:p>
          <w:p w14:paraId="247313D8" w14:textId="60689D8B" w:rsidR="00E30A2B" w:rsidRPr="000F7839" w:rsidRDefault="00E30A2B" w:rsidP="00C56E8E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i/>
                <w:shd w:val="clear" w:color="auto" w:fill="FFFFFF"/>
              </w:rPr>
            </w:pP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0</w:t>
            </w:r>
            <w:r w:rsidR="007B2F5F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2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/20</w:t>
            </w:r>
            <w:r w:rsidR="007B2F5F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20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 – 0</w:t>
            </w:r>
            <w:r w:rsidR="007B2F5F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2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/20</w:t>
            </w:r>
            <w:r w:rsidR="007B2F5F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20</w:t>
            </w:r>
          </w:p>
          <w:p w14:paraId="550122B1" w14:textId="279CC7EE" w:rsidR="00E30A2B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Formulate and document a business plan, for the development of the solution.</w:t>
            </w:r>
          </w:p>
          <w:p w14:paraId="4BE39CE1" w14:textId="77777777" w:rsidR="007B2F5F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Delegate tasks to other students to fulfil the aims and objectives of the business plan.</w:t>
            </w:r>
          </w:p>
          <w:p w14:paraId="6F9021E7" w14:textId="77777777" w:rsidR="007B2F5F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As part of a team, create a working web-solution using web-technologies and web-design tools.</w:t>
            </w:r>
          </w:p>
          <w:p w14:paraId="1792ADB9" w14:textId="77777777" w:rsidR="007B2F5F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Present the solution and business plan in front of Barclay Card Executives.</w:t>
            </w:r>
          </w:p>
          <w:p w14:paraId="53281251" w14:textId="5CAB1613" w:rsidR="007B2F5F" w:rsidRPr="00C81EB8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Use strong emotional intelligence to support other students while under strict time constraints.</w:t>
            </w:r>
          </w:p>
        </w:tc>
      </w:tr>
      <w:tr w:rsidR="00E30A2B" w14:paraId="1795F640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79646BBF" w14:textId="4C2E7EB7" w:rsidR="00E30A2B" w:rsidRDefault="007B2F5F" w:rsidP="00C56E8E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shd w:val="clear" w:color="auto" w:fill="FFFFFF"/>
              </w:rPr>
            </w:pP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>Given an online furniture store website for the purpose of adding new features and improving the code structure for future versions using PHP.</w:t>
            </w:r>
          </w:p>
          <w:p w14:paraId="1C8680D7" w14:textId="35DE77CE" w:rsidR="00E30A2B" w:rsidRPr="000F7839" w:rsidRDefault="00E30A2B" w:rsidP="00C56E8E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i/>
                <w:shd w:val="clear" w:color="auto" w:fill="FFFFFF"/>
              </w:rPr>
            </w:pP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01/201</w:t>
            </w:r>
            <w:r w:rsidR="007B2F5F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9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 – 04/201</w:t>
            </w:r>
            <w:r w:rsidR="007B2F5F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9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07786B02" w14:textId="77777777" w:rsidR="007B2F5F" w:rsidRPr="00C81EB8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Recreated PHP code structure to use the design ethos of Model View Controller to decrease code redundancy.</w:t>
            </w:r>
          </w:p>
          <w:p w14:paraId="31ADDEAE" w14:textId="77777777" w:rsidR="007B2F5F" w:rsidRPr="00C81EB8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Understood PHP concepts such as autoloaders, namespaces, password hashing, and routing.</w:t>
            </w:r>
          </w:p>
          <w:p w14:paraId="76448077" w14:textId="77777777" w:rsidR="007B2F5F" w:rsidRPr="00C81EB8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>Developed strong problem-solving skills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 and confidence using MySQL and PHP.</w:t>
            </w:r>
          </w:p>
          <w:p w14:paraId="33607C86" w14:textId="3D014B78" w:rsidR="00E30A2B" w:rsidRPr="004E0051" w:rsidRDefault="007B2F5F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Used A RestAPI using entity classes to send and receive data from front-end to database.</w:t>
            </w:r>
          </w:p>
        </w:tc>
      </w:tr>
      <w:tr w:rsidR="00E30A2B" w14:paraId="471C187B" w14:textId="77777777" w:rsidTr="00C56E8E">
        <w:trPr>
          <w:trHeight w:val="743"/>
        </w:trPr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6F14B95B" w14:textId="25038D3A" w:rsidR="00E30A2B" w:rsidRDefault="00E30A2B" w:rsidP="00C56E8E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shd w:val="clear" w:color="auto" w:fill="FFFFFF"/>
              </w:rPr>
            </w:pPr>
            <w:r w:rsidRPr="00C81EB8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Vice led a team of </w:t>
            </w:r>
            <w:r w:rsidR="00A32872">
              <w:rPr>
                <w:rFonts w:asciiTheme="majorHAnsi" w:hAnsiTheme="majorHAnsi" w:cstheme="majorHAnsi"/>
                <w:b/>
                <w:shd w:val="clear" w:color="auto" w:fill="FFFFFF"/>
              </w:rPr>
              <w:t>6</w:t>
            </w:r>
            <w:r w:rsidRPr="00C81EB8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students in creating a</w:t>
            </w:r>
            <w:r w:rsidR="00F43E29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working software solution for a simulated client.</w:t>
            </w:r>
          </w:p>
          <w:p w14:paraId="0917DC89" w14:textId="60430FBB" w:rsidR="00E30A2B" w:rsidRPr="000F7839" w:rsidRDefault="00E30A2B" w:rsidP="00C56E8E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i/>
                <w:shd w:val="clear" w:color="auto" w:fill="FFFFFF"/>
              </w:rPr>
            </w:pP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09/201</w:t>
            </w:r>
            <w:r w:rsidR="005C6900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8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 xml:space="preserve"> – 0</w:t>
            </w:r>
            <w:r w:rsidR="005C6900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4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/201</w:t>
            </w:r>
            <w:r w:rsidR="00A540B6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9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 xml:space="preserve">                                </w:t>
            </w:r>
          </w:p>
          <w:p w14:paraId="73742CA3" w14:textId="6F28649D" w:rsidR="00E30A2B" w:rsidRPr="00C81EB8" w:rsidRDefault="00F43E29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Develop complete software documentation including, requirements engineering</w:t>
            </w:r>
            <w:r w:rsidR="00BE5990">
              <w:rPr>
                <w:rFonts w:asciiTheme="majorHAnsi" w:eastAsia="Times New Roman" w:hAnsiTheme="majorHAnsi" w:cstheme="majorHAnsi"/>
                <w:lang w:eastAsia="en-GB"/>
              </w:rPr>
              <w:t xml:space="preserve"> and 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>system design and analysis.</w:t>
            </w:r>
          </w:p>
          <w:p w14:paraId="43CFA89E" w14:textId="73344936" w:rsidR="00E30A2B" w:rsidRPr="00BE5990" w:rsidRDefault="00F43E29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Used a version control platform (GitHub) during the implementation stage of software </w:t>
            </w:r>
            <w:r w:rsidR="00C56E8E">
              <w:rPr>
                <w:rFonts w:asciiTheme="majorHAnsi" w:eastAsia="Times New Roman" w:hAnsiTheme="majorHAnsi" w:cstheme="majorHAnsi"/>
                <w:lang w:eastAsia="en-GB"/>
              </w:rPr>
              <w:t>development.</w:t>
            </w:r>
          </w:p>
          <w:p w14:paraId="1084862D" w14:textId="0B9F4C1D" w:rsidR="00E30A2B" w:rsidRPr="00C81EB8" w:rsidRDefault="00F43E29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Experience</w:t>
            </w:r>
            <w:r w:rsidR="00BE5990">
              <w:rPr>
                <w:rFonts w:asciiTheme="majorHAnsi" w:eastAsia="Times New Roman" w:hAnsiTheme="majorHAnsi" w:cstheme="majorHAnsi"/>
                <w:lang w:eastAsia="en-GB"/>
              </w:rPr>
              <w:t>d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 and implement</w:t>
            </w:r>
            <w:r w:rsidR="00BE5990">
              <w:rPr>
                <w:rFonts w:asciiTheme="majorHAnsi" w:eastAsia="Times New Roman" w:hAnsiTheme="majorHAnsi" w:cstheme="majorHAnsi"/>
                <w:lang w:eastAsia="en-GB"/>
              </w:rPr>
              <w:t>ed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 industry established methodologies </w:t>
            </w:r>
            <w:r w:rsidR="00A540B6">
              <w:rPr>
                <w:rFonts w:asciiTheme="majorHAnsi" w:eastAsia="Times New Roman" w:hAnsiTheme="majorHAnsi" w:cstheme="majorHAnsi"/>
                <w:lang w:eastAsia="en-GB"/>
              </w:rPr>
              <w:t>during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 software development</w:t>
            </w:r>
            <w:r w:rsidR="00E30A2B" w:rsidRPr="00C81EB8"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</w:tc>
      </w:tr>
      <w:tr w:rsidR="00E30A2B" w14:paraId="5590B440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1BE40000" w14:textId="0C7F92DB" w:rsidR="00E30A2B" w:rsidRDefault="00C56E8E" w:rsidP="00C56E8E">
            <w:pPr>
              <w:pBdr>
                <w:bottom w:val="single" w:sz="4" w:space="1" w:color="595959" w:themeColor="text1" w:themeTint="A6"/>
              </w:pBdr>
              <w:shd w:val="clear" w:color="auto" w:fill="FFFFFF"/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>Created a horse race game which produces random results in Vanilla JavaScript</w:t>
            </w:r>
            <w:r w:rsidR="00E30A2B" w:rsidRPr="001F1F9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. </w:t>
            </w:r>
            <w:r w:rsidR="00E30A2B" w:rsidRPr="000F783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                                                    </w:t>
            </w:r>
          </w:p>
          <w:p w14:paraId="14E0C742" w14:textId="770660F8" w:rsidR="00E30A2B" w:rsidRPr="001F1F99" w:rsidRDefault="00E30A2B" w:rsidP="00C56E8E">
            <w:pPr>
              <w:pBdr>
                <w:bottom w:val="single" w:sz="4" w:space="1" w:color="595959" w:themeColor="text1" w:themeTint="A6"/>
              </w:pBdr>
              <w:shd w:val="clear" w:color="auto" w:fill="FFFFFF"/>
              <w:rPr>
                <w:rFonts w:asciiTheme="majorHAnsi" w:eastAsia="Times New Roman" w:hAnsiTheme="majorHAnsi" w:cstheme="majorHAnsi"/>
                <w:b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                                                                                                                                                                               </w:t>
            </w:r>
            <w:r w:rsidRPr="000F783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  01/201</w:t>
            </w:r>
            <w:r w:rsidR="002E1846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>9</w:t>
            </w:r>
            <w:r w:rsidRPr="000F783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> – 04/201</w:t>
            </w:r>
            <w:r w:rsidR="002E1846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>9</w:t>
            </w:r>
          </w:p>
          <w:p w14:paraId="2165BCCD" w14:textId="1D4850A6" w:rsidR="00E30A2B" w:rsidRPr="00C81EB8" w:rsidRDefault="00C56E8E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Grown in confidence and experience using JavaScript</w:t>
            </w:r>
            <w:r w:rsidR="00E30A2B" w:rsidRPr="00C81EB8"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  <w:p w14:paraId="5708C283" w14:textId="32DC9E35" w:rsidR="00E30A2B" w:rsidRPr="00C81EB8" w:rsidRDefault="00C56E8E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Understand the importance of using JavaScript to create optimal user-experience on a web-application</w:t>
            </w:r>
            <w:r w:rsidR="00F04CB1"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  <w:p w14:paraId="1707037D" w14:textId="34DD8226" w:rsidR="00E30A2B" w:rsidRDefault="00C56E8E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Used testing strategies to understand how to quickly identify and solve a problem/bug.</w:t>
            </w:r>
          </w:p>
          <w:p w14:paraId="061B04B8" w14:textId="74A3D49E" w:rsidR="00C56E8E" w:rsidRPr="00C81EB8" w:rsidRDefault="00C56E8E" w:rsidP="00C56E8E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Able to critique my own code in order to understand how to fully optimise my code and</w:t>
            </w:r>
            <w:r w:rsidR="00C8707E">
              <w:rPr>
                <w:rFonts w:asciiTheme="majorHAnsi" w:eastAsia="Times New Roman" w:hAnsiTheme="majorHAnsi" w:cstheme="majorHAnsi"/>
                <w:lang w:eastAsia="en-GB"/>
              </w:rPr>
              <w:t xml:space="preserve"> reusability. </w:t>
            </w:r>
          </w:p>
        </w:tc>
      </w:tr>
      <w:tr w:rsidR="00E30A2B" w14:paraId="16EBE01E" w14:textId="77777777" w:rsidTr="00C56E8E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2B5FD7F0" w14:textId="77777777" w:rsidR="00E30A2B" w:rsidRPr="000E119F" w:rsidRDefault="00E30A2B" w:rsidP="00C56E8E">
            <w:pPr>
              <w:pStyle w:val="Heading1"/>
              <w:spacing w:after="240"/>
              <w:outlineLvl w:val="0"/>
              <w:rPr>
                <w:rFonts w:asciiTheme="majorHAnsi" w:hAnsiTheme="majorHAnsi" w:cstheme="majorHAnsi"/>
                <w:sz w:val="28"/>
                <w:szCs w:val="28"/>
                <w:u w:val="single"/>
              </w:rPr>
            </w:pPr>
            <w:r w:rsidRPr="000E119F">
              <w:rPr>
                <w:rFonts w:asciiTheme="majorHAnsi" w:hAnsiTheme="majorHAnsi" w:cstheme="majorHAnsi"/>
                <w:sz w:val="28"/>
                <w:szCs w:val="28"/>
                <w:u w:val="single"/>
              </w:rPr>
              <w:t>references</w:t>
            </w:r>
          </w:p>
        </w:tc>
      </w:tr>
      <w:tr w:rsidR="00E30A2B" w14:paraId="40CF44C1" w14:textId="77777777" w:rsidTr="00C56E8E">
        <w:trPr>
          <w:trHeight w:val="54"/>
        </w:trPr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72018EC6" w14:textId="77777777" w:rsidR="00E30A2B" w:rsidRPr="00C81EB8" w:rsidRDefault="00E30A2B" w:rsidP="00C56E8E">
            <w:p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References upon request</w:t>
            </w:r>
          </w:p>
        </w:tc>
      </w:tr>
    </w:tbl>
    <w:p w14:paraId="7F7A4056" w14:textId="63625EEF" w:rsidR="000E119F" w:rsidRPr="000E119F" w:rsidRDefault="000E119F" w:rsidP="000E119F">
      <w:pPr>
        <w:tabs>
          <w:tab w:val="left" w:pos="7392"/>
        </w:tabs>
      </w:pPr>
    </w:p>
    <w:sectPr w:rsidR="000E119F" w:rsidRPr="000E119F" w:rsidSect="009E187C">
      <w:footerReference w:type="default" r:id="rId14"/>
      <w:pgSz w:w="11906" w:h="16838" w:code="9"/>
      <w:pgMar w:top="1440" w:right="1440" w:bottom="1440" w:left="1440" w:header="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348252" w14:textId="77777777" w:rsidR="008F236E" w:rsidRDefault="008F236E" w:rsidP="001B4589">
      <w:pPr>
        <w:spacing w:after="0" w:line="240" w:lineRule="auto"/>
      </w:pPr>
      <w:r>
        <w:separator/>
      </w:r>
    </w:p>
    <w:p w14:paraId="02784A00" w14:textId="77777777" w:rsidR="008F236E" w:rsidRDefault="008F236E"/>
  </w:endnote>
  <w:endnote w:type="continuationSeparator" w:id="0">
    <w:p w14:paraId="47848DEF" w14:textId="77777777" w:rsidR="008F236E" w:rsidRDefault="008F236E" w:rsidP="001B4589">
      <w:pPr>
        <w:spacing w:after="0" w:line="240" w:lineRule="auto"/>
      </w:pPr>
      <w:r>
        <w:continuationSeparator/>
      </w:r>
    </w:p>
    <w:p w14:paraId="4345D99F" w14:textId="77777777" w:rsidR="008F236E" w:rsidRDefault="008F23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Trebuchet MS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73543" w14:textId="7D4ABF6A" w:rsidR="001B4589" w:rsidRDefault="001B4589" w:rsidP="000E119F">
    <w:pPr>
      <w:pStyle w:val="Footer"/>
      <w:pBdr>
        <w:top w:val="single" w:sz="4" w:space="1" w:color="D9D9D9" w:themeColor="background1" w:themeShade="D9"/>
      </w:pBdr>
      <w:ind w:right="220"/>
      <w:jc w:val="right"/>
    </w:pPr>
  </w:p>
  <w:p w14:paraId="7333D782" w14:textId="77777777" w:rsidR="001B4589" w:rsidRDefault="001B4589">
    <w:pPr>
      <w:pStyle w:val="Footer"/>
    </w:pPr>
  </w:p>
  <w:p w14:paraId="0F3BA1CD" w14:textId="77777777" w:rsidR="00B70ECB" w:rsidRDefault="00B70E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46D18" w14:textId="77777777" w:rsidR="008F236E" w:rsidRDefault="008F236E" w:rsidP="001B4589">
      <w:pPr>
        <w:spacing w:after="0" w:line="240" w:lineRule="auto"/>
      </w:pPr>
      <w:r>
        <w:separator/>
      </w:r>
    </w:p>
    <w:p w14:paraId="3E8A2DF3" w14:textId="77777777" w:rsidR="008F236E" w:rsidRDefault="008F236E"/>
  </w:footnote>
  <w:footnote w:type="continuationSeparator" w:id="0">
    <w:p w14:paraId="7DB10EF6" w14:textId="77777777" w:rsidR="008F236E" w:rsidRDefault="008F236E" w:rsidP="001B4589">
      <w:pPr>
        <w:spacing w:after="0" w:line="240" w:lineRule="auto"/>
      </w:pPr>
      <w:r>
        <w:continuationSeparator/>
      </w:r>
    </w:p>
    <w:p w14:paraId="0C97FA77" w14:textId="77777777" w:rsidR="008F236E" w:rsidRDefault="008F23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E1296C"/>
    <w:multiLevelType w:val="hybridMultilevel"/>
    <w:tmpl w:val="C3C4A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14EA4"/>
    <w:multiLevelType w:val="hybridMultilevel"/>
    <w:tmpl w:val="6E88E9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91D2376"/>
    <w:multiLevelType w:val="hybridMultilevel"/>
    <w:tmpl w:val="0038DCEC"/>
    <w:lvl w:ilvl="0" w:tplc="559A53A2">
      <w:start w:val="2"/>
      <w:numFmt w:val="bullet"/>
      <w:lvlText w:val="-"/>
      <w:lvlJc w:val="left"/>
      <w:pPr>
        <w:ind w:left="720" w:hanging="360"/>
      </w:pPr>
      <w:rPr>
        <w:rFonts w:ascii="Raleway" w:eastAsia="Times New Roman" w:hAnsi="Raleway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K2NDI0MTU2MTJS0lEKTi0uzszPAykwrQUATBN9RywAAAA="/>
  </w:docVars>
  <w:rsids>
    <w:rsidRoot w:val="00524174"/>
    <w:rsid w:val="00000E2A"/>
    <w:rsid w:val="00006C2B"/>
    <w:rsid w:val="0005479E"/>
    <w:rsid w:val="00066E72"/>
    <w:rsid w:val="00091533"/>
    <w:rsid w:val="000B7C33"/>
    <w:rsid w:val="000E0AF3"/>
    <w:rsid w:val="000E119F"/>
    <w:rsid w:val="000E59EE"/>
    <w:rsid w:val="000F7839"/>
    <w:rsid w:val="00111D73"/>
    <w:rsid w:val="001274EC"/>
    <w:rsid w:val="001318D9"/>
    <w:rsid w:val="0014715B"/>
    <w:rsid w:val="001539B5"/>
    <w:rsid w:val="00170F2B"/>
    <w:rsid w:val="00182A00"/>
    <w:rsid w:val="0019409A"/>
    <w:rsid w:val="00195AB0"/>
    <w:rsid w:val="001B4589"/>
    <w:rsid w:val="001C1AD3"/>
    <w:rsid w:val="001D3D43"/>
    <w:rsid w:val="001F1F99"/>
    <w:rsid w:val="00205411"/>
    <w:rsid w:val="002244A3"/>
    <w:rsid w:val="0028008F"/>
    <w:rsid w:val="002A771F"/>
    <w:rsid w:val="002B1A4B"/>
    <w:rsid w:val="002D1D80"/>
    <w:rsid w:val="002E1846"/>
    <w:rsid w:val="002F57CF"/>
    <w:rsid w:val="00326ED6"/>
    <w:rsid w:val="003523BF"/>
    <w:rsid w:val="00366D1B"/>
    <w:rsid w:val="003C318A"/>
    <w:rsid w:val="00402EB0"/>
    <w:rsid w:val="00414B09"/>
    <w:rsid w:val="004344B4"/>
    <w:rsid w:val="00462189"/>
    <w:rsid w:val="00467683"/>
    <w:rsid w:val="004E0051"/>
    <w:rsid w:val="005109B5"/>
    <w:rsid w:val="00524174"/>
    <w:rsid w:val="005629FD"/>
    <w:rsid w:val="00597E59"/>
    <w:rsid w:val="005C6900"/>
    <w:rsid w:val="00631281"/>
    <w:rsid w:val="00656860"/>
    <w:rsid w:val="006C65BB"/>
    <w:rsid w:val="006F2792"/>
    <w:rsid w:val="006F5197"/>
    <w:rsid w:val="0070646B"/>
    <w:rsid w:val="007312C8"/>
    <w:rsid w:val="007739D5"/>
    <w:rsid w:val="007933B9"/>
    <w:rsid w:val="007B2F5F"/>
    <w:rsid w:val="007D68C3"/>
    <w:rsid w:val="0080183D"/>
    <w:rsid w:val="00830988"/>
    <w:rsid w:val="00832C8E"/>
    <w:rsid w:val="00835DEE"/>
    <w:rsid w:val="008512E1"/>
    <w:rsid w:val="008722CB"/>
    <w:rsid w:val="00876C74"/>
    <w:rsid w:val="00877C9F"/>
    <w:rsid w:val="00887A51"/>
    <w:rsid w:val="008F236E"/>
    <w:rsid w:val="00912C71"/>
    <w:rsid w:val="00962D41"/>
    <w:rsid w:val="00990040"/>
    <w:rsid w:val="00994FF8"/>
    <w:rsid w:val="00995F43"/>
    <w:rsid w:val="009E187C"/>
    <w:rsid w:val="00A131E8"/>
    <w:rsid w:val="00A13E1E"/>
    <w:rsid w:val="00A20D8C"/>
    <w:rsid w:val="00A32872"/>
    <w:rsid w:val="00A4279A"/>
    <w:rsid w:val="00A540B6"/>
    <w:rsid w:val="00A5507C"/>
    <w:rsid w:val="00A65019"/>
    <w:rsid w:val="00A85F90"/>
    <w:rsid w:val="00AB758D"/>
    <w:rsid w:val="00AD7CBF"/>
    <w:rsid w:val="00B327A7"/>
    <w:rsid w:val="00B33F00"/>
    <w:rsid w:val="00B53414"/>
    <w:rsid w:val="00B70ECB"/>
    <w:rsid w:val="00B93AB3"/>
    <w:rsid w:val="00BC4B04"/>
    <w:rsid w:val="00BE5990"/>
    <w:rsid w:val="00BE60C0"/>
    <w:rsid w:val="00BF0479"/>
    <w:rsid w:val="00BF5474"/>
    <w:rsid w:val="00C07A12"/>
    <w:rsid w:val="00C27F37"/>
    <w:rsid w:val="00C31C1F"/>
    <w:rsid w:val="00C53DB6"/>
    <w:rsid w:val="00C56E8E"/>
    <w:rsid w:val="00C578C3"/>
    <w:rsid w:val="00C81EB8"/>
    <w:rsid w:val="00C8707E"/>
    <w:rsid w:val="00D1696E"/>
    <w:rsid w:val="00D32B47"/>
    <w:rsid w:val="00D77C53"/>
    <w:rsid w:val="00DE6315"/>
    <w:rsid w:val="00E1438E"/>
    <w:rsid w:val="00E30A2B"/>
    <w:rsid w:val="00EA2B39"/>
    <w:rsid w:val="00EE374B"/>
    <w:rsid w:val="00F04CB1"/>
    <w:rsid w:val="00F16F47"/>
    <w:rsid w:val="00F22C9F"/>
    <w:rsid w:val="00F30644"/>
    <w:rsid w:val="00F43E29"/>
    <w:rsid w:val="00FC6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E921F"/>
  <w15:chartTrackingRefBased/>
  <w15:docId w15:val="{9213C8B8-277A-4C78-988B-C8C06A027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82A00"/>
    <w:rPr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197"/>
    <w:pPr>
      <w:keepNext/>
      <w:keepLines/>
      <w:spacing w:before="240" w:after="0"/>
      <w:outlineLvl w:val="0"/>
    </w:pPr>
    <w:rPr>
      <w:rFonts w:eastAsiaTheme="majorEastAsia" w:cstheme="majorBidi"/>
      <w:caps/>
      <w:color w:val="7F7F7F" w:themeColor="text1" w:themeTint="8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474"/>
    <w:rPr>
      <w:color w:val="808080"/>
    </w:rPr>
  </w:style>
  <w:style w:type="table" w:styleId="TableGrid">
    <w:name w:val="Table Grid"/>
    <w:basedOn w:val="TableNormal"/>
    <w:uiPriority w:val="39"/>
    <w:rsid w:val="00BF5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45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45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589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1B45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589"/>
    <w:rPr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6F5197"/>
    <w:rPr>
      <w:rFonts w:eastAsiaTheme="majorEastAsia" w:cstheme="majorBidi"/>
      <w:caps/>
      <w:color w:val="7F7F7F" w:themeColor="text1" w:themeTint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E37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74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E374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B09"/>
    <w:rPr>
      <w:rFonts w:ascii="Segoe UI" w:hAnsi="Segoe UI" w:cs="Segoe UI"/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9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4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81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03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27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71523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58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8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78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021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6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588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1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81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56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9013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7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8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7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7508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4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49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87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5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08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80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099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86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72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82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344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2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1765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7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95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14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10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99574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6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70278">
          <w:marLeft w:val="0"/>
          <w:marRight w:val="0"/>
          <w:marTop w:val="23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84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026609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951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815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393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85024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59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53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4876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0822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123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623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936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4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734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399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150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AEBA3662094058B02EFCC88064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60E62-D205-4A12-A6DC-95283593EA5D}"/>
      </w:docPartPr>
      <w:docPartBody>
        <w:p w:rsidR="007C4813" w:rsidRDefault="007C4813">
          <w:r w:rsidRPr="00966A4C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Trebuchet MS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4813"/>
    <w:rsid w:val="00310985"/>
    <w:rsid w:val="004E4AF6"/>
    <w:rsid w:val="005E6384"/>
    <w:rsid w:val="00650A14"/>
    <w:rsid w:val="00682CBE"/>
    <w:rsid w:val="007C4813"/>
    <w:rsid w:val="0093126E"/>
    <w:rsid w:val="00B96335"/>
    <w:rsid w:val="00C22393"/>
    <w:rsid w:val="00FA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C481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481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  <wetp:taskpane dockstate="right" visibility="0" width="350" row="5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CCF02774-719C-4C8D-B37A-6B03F426C6FC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D943E65-F4DE-4A87-8A78-163DD8C0DBBC}">
  <we:reference id="wa104312191" version="1.2.0.0" store="en-US" storeType="OMEX"/>
  <we:alternateReferences>
    <we:reference id="wa104312191" version="1.2.0.0" store="WA104312191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FB7211D3-2BB3-4EF6-A45D-9D33659C6381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77594-B87F-4083-A8F9-2DEC947EE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84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Vincent</dc:creator>
  <cp:keywords/>
  <dc:description/>
  <cp:lastModifiedBy>Vincent Adam</cp:lastModifiedBy>
  <cp:revision>10</cp:revision>
  <dcterms:created xsi:type="dcterms:W3CDTF">2019-11-15T00:54:00Z</dcterms:created>
  <dcterms:modified xsi:type="dcterms:W3CDTF">2020-02-04T19:50:00Z</dcterms:modified>
</cp:coreProperties>
</file>